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5B76E1C8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326DEF">
        <w:rPr>
          <w:b/>
          <w:bCs/>
          <w:sz w:val="32"/>
          <w:szCs w:val="32"/>
        </w:rPr>
        <w:t>Michigan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26DEF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7:00Z</dcterms:modified>
</cp:coreProperties>
</file>